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065B5596" w:rsidR="00955FD9" w:rsidRPr="00B93B96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36"/>
          <w:szCs w:val="36"/>
        </w:rPr>
      </w:pPr>
      <w:proofErr w:type="spellStart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P</w:t>
      </w:r>
      <w:r w:rsidR="00E76D21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eizhi</w:t>
      </w:r>
      <w:proofErr w:type="spellEnd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Yan</w:t>
      </w:r>
    </w:p>
    <w:p w14:paraId="55E1CE8A" w14:textId="075F9233" w:rsidR="00757845" w:rsidRPr="00B93B96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</w:pPr>
      <w:r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omputer Scienc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Master</w:t>
      </w:r>
      <w:r w:rsidR="00757845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Student</w:t>
      </w:r>
      <w:r w:rsidR="00CF3E00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(Thesis)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</w:p>
    <w:p w14:paraId="65EF2011" w14:textId="190E4134" w:rsidR="000E6315" w:rsidRPr="00B93B96" w:rsidRDefault="00F96F48" w:rsidP="000E6315">
      <w:pPr>
        <w:rPr>
          <w:sz w:val="18"/>
        </w:rPr>
      </w:pPr>
      <w:r w:rsidRPr="00B93B96">
        <w:rPr>
          <w:rFonts w:ascii="Helvetica" w:eastAsia="Times New Roman" w:hAnsi="Helvetica" w:cs="Times New Roman"/>
          <w:color w:val="000000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955 Oliver Rd</w:t>
        </w:r>
        <w:r w:rsidR="0001597A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.</w:t>
        </w:r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, Thunder Bay, ON,</w:t>
        </w:r>
        <w:r w:rsidR="0001597A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 xml:space="preserve"> Canada</w:t>
        </w:r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 xml:space="preserve"> P7B 5E1</w:t>
        </w:r>
      </w:hyperlink>
      <w:r w:rsidR="00BC4644">
        <w:rPr>
          <w:noProof/>
          <w:sz w:val="18"/>
        </w:rPr>
        <w:pict w14:anchorId="402FE0B1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711137DC" w:rsidR="00955FD9" w:rsidRPr="00B93B96" w:rsidRDefault="00955FD9" w:rsidP="00584187">
      <w:pPr>
        <w:pStyle w:val="ListParagraph"/>
        <w:rPr>
          <w:sz w:val="18"/>
          <w:lang w:eastAsia="zh-CN"/>
        </w:rPr>
      </w:pPr>
      <w:r w:rsidRPr="00B93B96">
        <w:rPr>
          <w:sz w:val="18"/>
          <w:lang w:eastAsia="zh-CN"/>
        </w:rPr>
        <w:t xml:space="preserve">Phone: </w:t>
      </w:r>
      <w:r w:rsidR="00D52BEB" w:rsidRPr="00B93B96">
        <w:rPr>
          <w:sz w:val="18"/>
          <w:lang w:eastAsia="zh-CN"/>
        </w:rPr>
        <w:t xml:space="preserve">+1 </w:t>
      </w:r>
      <w:r w:rsidR="00A95071" w:rsidRPr="00B93B96">
        <w:rPr>
          <w:sz w:val="18"/>
          <w:lang w:eastAsia="zh-CN"/>
        </w:rPr>
        <w:t>(</w:t>
      </w:r>
      <w:r w:rsidRPr="00B93B96">
        <w:rPr>
          <w:sz w:val="18"/>
          <w:lang w:eastAsia="zh-CN"/>
        </w:rPr>
        <w:t>705</w:t>
      </w:r>
      <w:r w:rsidR="00A95071" w:rsidRPr="00B93B96">
        <w:rPr>
          <w:sz w:val="18"/>
          <w:lang w:eastAsia="zh-CN"/>
        </w:rPr>
        <w:t>)</w:t>
      </w:r>
      <w:r w:rsidRPr="00B93B96">
        <w:rPr>
          <w:sz w:val="18"/>
          <w:lang w:eastAsia="zh-CN"/>
        </w:rPr>
        <w:t>-943-0919</w:t>
      </w:r>
    </w:p>
    <w:p w14:paraId="52AF0314" w14:textId="55E89463" w:rsidR="00E76D21" w:rsidRPr="00B93B96" w:rsidRDefault="00955FD9" w:rsidP="00584187">
      <w:pPr>
        <w:pStyle w:val="ListParagraph"/>
        <w:rPr>
          <w:color w:val="0070C0"/>
          <w:sz w:val="18"/>
          <w:lang w:eastAsia="zh-CN"/>
        </w:rPr>
      </w:pPr>
      <w:r w:rsidRPr="00B93B96">
        <w:rPr>
          <w:sz w:val="18"/>
          <w:lang w:eastAsia="zh-CN"/>
        </w:rPr>
        <w:t xml:space="preserve">Email: </w:t>
      </w:r>
      <w:r w:rsidR="0093077D" w:rsidRPr="00B93B96">
        <w:rPr>
          <w:color w:val="0070C0"/>
          <w:sz w:val="18"/>
          <w:lang w:eastAsia="zh-CN"/>
        </w:rPr>
        <w:t>pyan@lakeheadu.ca</w:t>
      </w:r>
    </w:p>
    <w:p w14:paraId="7FFD3725" w14:textId="1B86E219" w:rsidR="0093077D" w:rsidRPr="00B93B96" w:rsidRDefault="0093077D" w:rsidP="007E1A9C">
      <w:pPr>
        <w:pStyle w:val="ListParagraph"/>
        <w:spacing w:after="60"/>
        <w:rPr>
          <w:rStyle w:val="Hyperlink"/>
          <w:sz w:val="18"/>
          <w:lang w:eastAsia="zh-CN"/>
        </w:rPr>
      </w:pPr>
      <w:r w:rsidRPr="00B93B96">
        <w:rPr>
          <w:sz w:val="18"/>
          <w:lang w:eastAsia="zh-CN"/>
        </w:rPr>
        <w:t xml:space="preserve">Personal </w:t>
      </w:r>
      <w:r w:rsidR="009D02BE" w:rsidRPr="00B93B96">
        <w:rPr>
          <w:sz w:val="18"/>
          <w:lang w:eastAsia="zh-CN"/>
        </w:rPr>
        <w:t>homepage</w:t>
      </w:r>
      <w:r w:rsidRPr="00B93B96">
        <w:rPr>
          <w:sz w:val="18"/>
          <w:lang w:eastAsia="zh-CN"/>
        </w:rPr>
        <w:t xml:space="preserve">: </w:t>
      </w:r>
      <w:hyperlink r:id="rId9" w:history="1">
        <w:r w:rsidR="00B0625A" w:rsidRPr="00B93B96">
          <w:rPr>
            <w:rStyle w:val="Hyperlink"/>
            <w:sz w:val="18"/>
            <w:lang w:eastAsia="zh-CN"/>
          </w:rPr>
          <w:t>https://peizhiyan.github.io/</w:t>
        </w:r>
      </w:hyperlink>
    </w:p>
    <w:p w14:paraId="4B163C6C" w14:textId="2BEE80CF" w:rsidR="00D33B82" w:rsidRDefault="00BC4644" w:rsidP="00823315">
      <w:pPr>
        <w:rPr>
          <w:noProof/>
        </w:rPr>
      </w:pPr>
      <w:r>
        <w:rPr>
          <w:noProof/>
        </w:rPr>
        <w:pict w14:anchorId="4B325F20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3899" w:rsidRDefault="00823315" w:rsidP="00584187">
      <w:pPr>
        <w:jc w:val="center"/>
        <w:rPr>
          <w:sz w:val="20"/>
          <w:szCs w:val="22"/>
          <w:lang w:eastAsia="zh-CN"/>
        </w:rPr>
      </w:pP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“The present is theirs; the future, for which I really worked, is mine.” </w:t>
      </w:r>
      <w:r w:rsidR="00584187" w:rsidRPr="00583899">
        <w:rPr>
          <w:rFonts w:ascii="Georgia" w:hAnsi="Georgia"/>
          <w:color w:val="181818"/>
          <w:sz w:val="20"/>
          <w:szCs w:val="22"/>
        </w:rPr>
        <w:t xml:space="preserve">       </w:t>
      </w:r>
      <w:r w:rsidR="00584187"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―</w:t>
      </w: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 </w:t>
      </w:r>
      <w:r w:rsidRPr="00583899">
        <w:rPr>
          <w:rStyle w:val="authorortitle"/>
          <w:rFonts w:ascii="Helvetica" w:hAnsi="Helvetica" w:cs="Helvetica"/>
          <w:b/>
          <w:bCs/>
          <w:color w:val="333333"/>
          <w:sz w:val="20"/>
          <w:szCs w:val="22"/>
          <w:shd w:val="clear" w:color="auto" w:fill="FFFFFF"/>
        </w:rPr>
        <w:t>Nikola Tesla</w:t>
      </w:r>
    </w:p>
    <w:p w14:paraId="571355CA" w14:textId="3A7DCEF5" w:rsidR="00555CBE" w:rsidRPr="00583899" w:rsidRDefault="00AC3EF0">
      <w:pPr>
        <w:pStyle w:val="Heading1"/>
        <w:rPr>
          <w:sz w:val="32"/>
        </w:rPr>
      </w:pPr>
      <w:r w:rsidRPr="00583899">
        <w:rPr>
          <w:sz w:val="32"/>
        </w:rPr>
        <w:t>E</w:t>
      </w:r>
      <w:r w:rsidR="006825E3" w:rsidRPr="00583899">
        <w:rPr>
          <w:sz w:val="32"/>
        </w:rPr>
        <w:t>ducation</w:t>
      </w:r>
    </w:p>
    <w:p w14:paraId="2D1EF87B" w14:textId="7DD22C05" w:rsidR="00A2196B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9E3E8A">
        <w:rPr>
          <w:color w:val="FF0000"/>
          <w:sz w:val="18"/>
        </w:rPr>
        <w:t>2018-present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GPA: 4.0</w:t>
      </w:r>
      <w:r w:rsidR="00245BA8">
        <w:rPr>
          <w:sz w:val="18"/>
        </w:rPr>
        <w:t xml:space="preserve"> / 4.0</w:t>
      </w:r>
      <w:r w:rsidR="00E03BFF">
        <w:rPr>
          <w:sz w:val="18"/>
        </w:rPr>
        <w:t xml:space="preserve"> (98%)</w:t>
      </w:r>
    </w:p>
    <w:p w14:paraId="7C67B3F6" w14:textId="1AD94595" w:rsidR="00E76D21" w:rsidRDefault="00E76D21" w:rsidP="00A2196B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>Thunder Bay, Ontario, Canada —</w:t>
      </w:r>
      <w:r w:rsidR="001501B1" w:rsidRPr="00583899">
        <w:rPr>
          <w:sz w:val="18"/>
        </w:rPr>
        <w:t xml:space="preserve"> </w:t>
      </w:r>
      <w:r w:rsidR="001501B1" w:rsidRPr="00583899">
        <w:rPr>
          <w:i/>
          <w:sz w:val="18"/>
        </w:rPr>
        <w:t>Master</w:t>
      </w:r>
      <w:r w:rsidR="00ED35A0" w:rsidRPr="00583899">
        <w:rPr>
          <w:i/>
          <w:sz w:val="18"/>
        </w:rPr>
        <w:t xml:space="preserve"> Student</w:t>
      </w:r>
      <w:r w:rsidR="001501B1" w:rsidRPr="00583899">
        <w:rPr>
          <w:i/>
          <w:sz w:val="18"/>
        </w:rPr>
        <w:t xml:space="preserve"> in Computer</w:t>
      </w:r>
      <w:r w:rsidR="007D1069">
        <w:rPr>
          <w:i/>
          <w:sz w:val="18"/>
        </w:rPr>
        <w:t xml:space="preserve"> Science</w:t>
      </w:r>
    </w:p>
    <w:p w14:paraId="20CC4BB3" w14:textId="076EA3FB" w:rsidR="008F20B6" w:rsidRDefault="008F20B6" w:rsidP="00A2196B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3A95985E" w14:textId="52279E43" w:rsidR="008F20B6" w:rsidRPr="00583899" w:rsidRDefault="008F20B6" w:rsidP="00A2196B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3450F023" w14:textId="5B7508A9" w:rsidR="00845F8F" w:rsidRPr="00845F8F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583899">
        <w:rPr>
          <w:sz w:val="18"/>
        </w:rPr>
        <w:t>2016-2018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       GPA: 4.0</w:t>
      </w:r>
      <w:r w:rsidR="00245BA8">
        <w:rPr>
          <w:sz w:val="18"/>
        </w:rPr>
        <w:t xml:space="preserve"> / 4.0</w:t>
      </w:r>
      <w:r w:rsidR="00E03BFF">
        <w:rPr>
          <w:sz w:val="18"/>
        </w:rPr>
        <w:t xml:space="preserve"> (96%)</w:t>
      </w:r>
    </w:p>
    <w:p w14:paraId="1F7165FA" w14:textId="2F0923F5" w:rsidR="007908AD" w:rsidRDefault="007908AD" w:rsidP="00845F8F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="00E76D21" w:rsidRPr="00583899">
        <w:rPr>
          <w:i/>
          <w:sz w:val="18"/>
        </w:rPr>
        <w:t>Bachelor</w:t>
      </w:r>
      <w:r w:rsidRPr="00583899">
        <w:rPr>
          <w:i/>
          <w:sz w:val="18"/>
        </w:rPr>
        <w:t xml:space="preserve"> of</w:t>
      </w:r>
      <w:r w:rsidR="00E76D21" w:rsidRPr="00583899">
        <w:rPr>
          <w:i/>
          <w:sz w:val="18"/>
        </w:rPr>
        <w:t xml:space="preserve"> Science in Computer Science (Hons.</w:t>
      </w:r>
      <w:r w:rsidR="001501B1" w:rsidRPr="00583899">
        <w:rPr>
          <w:i/>
          <w:sz w:val="18"/>
        </w:rPr>
        <w:t>,</w:t>
      </w:r>
      <w:r w:rsidR="00C60921" w:rsidRPr="00583899">
        <w:rPr>
          <w:i/>
          <w:sz w:val="18"/>
        </w:rPr>
        <w:t xml:space="preserve"> Cum Laude)</w:t>
      </w:r>
    </w:p>
    <w:p w14:paraId="0CB54779" w14:textId="54F50355" w:rsidR="008F20B6" w:rsidRPr="008F20B6" w:rsidRDefault="008F20B6" w:rsidP="00845F8F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: Dr. Yi Feng</w:t>
      </w:r>
      <w:r w:rsidR="00872C0F">
        <w:rPr>
          <w:iCs/>
          <w:sz w:val="18"/>
        </w:rPr>
        <w:t>, Dr. George Townsend</w:t>
      </w:r>
    </w:p>
    <w:p w14:paraId="37E559EA" w14:textId="53D2B56D" w:rsidR="00CC6315" w:rsidRPr="00CD79E8" w:rsidRDefault="00CC6315" w:rsidP="00CD79E8">
      <w:pPr>
        <w:pStyle w:val="p1"/>
        <w:numPr>
          <w:ilvl w:val="0"/>
          <w:numId w:val="15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</w:t>
      </w:r>
      <w:r w:rsidR="00E76D21" w:rsidRPr="00583899">
        <w:rPr>
          <w:b/>
          <w:sz w:val="18"/>
        </w:rPr>
        <w:t>an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2014-2019)</w:t>
      </w:r>
      <w:r w:rsidR="00E76D21" w:rsidRPr="00583899">
        <w:rPr>
          <w:sz w:val="18"/>
        </w:rPr>
        <w:t xml:space="preserve">, Jinan, Shandong, China — </w:t>
      </w:r>
      <w:r w:rsidR="00CD79E8" w:rsidRPr="00583899">
        <w:rPr>
          <w:i/>
          <w:sz w:val="18"/>
        </w:rPr>
        <w:t>Bachelor of Science in Computer Science</w:t>
      </w:r>
    </w:p>
    <w:p w14:paraId="72B843CC" w14:textId="5665A9E8" w:rsidR="00983A45" w:rsidRPr="00583899" w:rsidRDefault="00983A45" w:rsidP="00983A45">
      <w:pPr>
        <w:pStyle w:val="Heading1"/>
        <w:rPr>
          <w:sz w:val="32"/>
          <w:lang w:eastAsia="zh-CN"/>
        </w:rPr>
      </w:pPr>
      <w:r w:rsidRPr="00583899">
        <w:rPr>
          <w:sz w:val="32"/>
          <w:lang w:eastAsia="zh-CN"/>
        </w:rPr>
        <w:t>Teaching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Pr="00583899">
        <w:rPr>
          <w:sz w:val="32"/>
        </w:rPr>
        <w:t>xperience</w:t>
      </w:r>
    </w:p>
    <w:p w14:paraId="5BE28E52" w14:textId="77777777" w:rsidR="00245BA8" w:rsidRPr="00B66CE8" w:rsidRDefault="00245BA8" w:rsidP="00B66CE8">
      <w:pPr>
        <w:pStyle w:val="ListParagraph"/>
        <w:ind w:left="0"/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</w:pPr>
      <w:bookmarkStart w:id="0" w:name="COMP-3413-FA"/>
      <w:r w:rsidRPr="00B66CE8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Lakehead University</w:t>
      </w:r>
    </w:p>
    <w:p w14:paraId="1D7ACB3D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Guest Tutor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01597A">
        <w:rPr>
          <w:rFonts w:ascii="Helvetica" w:hAnsi="Helvetica" w:cs="Times New Roman"/>
          <w:i/>
          <w:iCs/>
          <w:sz w:val="18"/>
          <w:szCs w:val="15"/>
          <w:lang w:eastAsia="zh-CN"/>
        </w:rPr>
        <w:t>Computer Vision</w:t>
      </w: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 (2019 Fall)</w:t>
      </w:r>
      <w:r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, 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graduate-level course, 70 students</w:t>
      </w:r>
    </w:p>
    <w:p w14:paraId="0AD3A8C6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:</w:t>
      </w: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 </w:t>
      </w:r>
      <w:r w:rsidRPr="0001597A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Deep Learning </w:t>
      </w: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graduate-level course, 59 students</w:t>
      </w:r>
    </w:p>
    <w:p w14:paraId="74FE5D96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: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Optimization Method </w:t>
      </w:r>
      <w:r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graduate-level course, 19 students</w:t>
      </w:r>
    </w:p>
    <w:p w14:paraId="5D594365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2F1711">
        <w:rPr>
          <w:rFonts w:ascii="Helvetica" w:hAnsi="Helvetica" w:cs="Times New Roman"/>
          <w:b/>
          <w:sz w:val="18"/>
          <w:szCs w:val="15"/>
          <w:lang w:eastAsia="zh-CN"/>
        </w:rPr>
        <w:t>Lab Tutor:</w:t>
      </w:r>
      <w:r>
        <w:t xml:space="preserve"> </w:t>
      </w:r>
      <w:hyperlink r:id="rId10" w:history="1">
        <w:r w:rsidRPr="002F1711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Assembly</w:t>
        </w:r>
      </w:hyperlink>
      <w:r w:rsidRPr="002F1711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Language </w:t>
      </w:r>
      <w:r w:rsidRPr="002F1711">
        <w:rPr>
          <w:rFonts w:ascii="Helvetica" w:hAnsi="Helvetica" w:cs="Times New Roman"/>
          <w:i/>
          <w:iCs/>
          <w:sz w:val="20"/>
          <w:szCs w:val="16"/>
          <w:lang w:eastAsia="zh-CN"/>
        </w:rPr>
        <w:t>(2019 Winter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 xml:space="preserve">, undergraduate-level course, 38 students </w:t>
      </w:r>
    </w:p>
    <w:p w14:paraId="447B55EE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Lab Tutor</w:t>
      </w:r>
      <w:r>
        <w:t xml:space="preserve">: </w:t>
      </w:r>
      <w:hyperlink r:id="rId11" w:history="1">
        <w:r w:rsidRPr="002F1711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Data Base Management Systems</w:t>
        </w:r>
      </w:hyperlink>
      <w:bookmarkEnd w:id="0"/>
      <w:r w:rsidRPr="002F1711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Pr="002F1711">
        <w:rPr>
          <w:rFonts w:ascii="Helvetica" w:hAnsi="Helvetica" w:cs="Times New Roman"/>
          <w:i/>
          <w:iCs/>
          <w:sz w:val="20"/>
          <w:szCs w:val="16"/>
          <w:lang w:eastAsia="zh-CN"/>
        </w:rPr>
        <w:t>(2018 Fall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undergraduate-level course, 25 students</w:t>
      </w:r>
    </w:p>
    <w:p w14:paraId="7E89EEA0" w14:textId="0BCC7B5F" w:rsidR="00555CBE" w:rsidRPr="00583899" w:rsidRDefault="00983A45">
      <w:pPr>
        <w:pStyle w:val="Heading1"/>
        <w:rPr>
          <w:sz w:val="32"/>
          <w:lang w:eastAsia="zh-CN"/>
        </w:rPr>
      </w:pPr>
      <w:r w:rsidRPr="00583899">
        <w:rPr>
          <w:rFonts w:hint="eastAsia"/>
          <w:sz w:val="32"/>
          <w:lang w:eastAsia="zh-CN"/>
        </w:rPr>
        <w:t>Academic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="006825E3" w:rsidRPr="00583899">
        <w:rPr>
          <w:sz w:val="32"/>
        </w:rPr>
        <w:t>xperience</w:t>
      </w:r>
    </w:p>
    <w:p w14:paraId="7AA06534" w14:textId="118A3F6B" w:rsidR="00983A2A" w:rsidRPr="00583899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Review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IEEE Transactions on Circuits and Systems for Video Technology</w:t>
      </w:r>
      <w:r w:rsidR="0069531F" w:rsidRPr="00583899">
        <w:rPr>
          <w:rFonts w:ascii="Helvetica" w:hAnsi="Helvetica" w:cs="Times New Roman"/>
          <w:sz w:val="18"/>
          <w:szCs w:val="15"/>
          <w:lang w:eastAsia="zh-CN"/>
        </w:rPr>
        <w:t>. (2019)</w:t>
      </w:r>
    </w:p>
    <w:p w14:paraId="4D4FA992" w14:textId="3A416A86" w:rsidR="007D068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G</w:t>
      </w:r>
      <w:r w:rsidR="007D068E" w:rsidRPr="00583899">
        <w:rPr>
          <w:rFonts w:ascii="Helvetica" w:hAnsi="Helvetica" w:cs="Times New Roman"/>
          <w:b/>
          <w:sz w:val="18"/>
          <w:szCs w:val="15"/>
          <w:lang w:eastAsia="zh-CN"/>
        </w:rPr>
        <w:t>raduate assista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7D068E" w:rsidRPr="00583899">
        <w:rPr>
          <w:rFonts w:ascii="Helvetica" w:hAnsi="Helvetica" w:cs="Times New Roman"/>
          <w:sz w:val="18"/>
          <w:szCs w:val="15"/>
          <w:lang w:eastAsia="zh-CN"/>
        </w:rPr>
        <w:t xml:space="preserve">Lakehead University </w:t>
      </w:r>
      <w:r w:rsidR="007D068E" w:rsidRPr="00602431">
        <w:rPr>
          <w:rFonts w:ascii="Helvetica" w:hAnsi="Helvetica" w:cs="Times New Roman"/>
          <w:color w:val="FF0000"/>
          <w:sz w:val="18"/>
          <w:szCs w:val="15"/>
          <w:lang w:eastAsia="zh-CN"/>
        </w:rPr>
        <w:t>(2018-present)</w:t>
      </w:r>
    </w:p>
    <w:p w14:paraId="6571D58A" w14:textId="7825DAAA" w:rsidR="00671041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Research assistant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on artificial neural networks) at 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Brain Compu</w:t>
      </w:r>
      <w:bookmarkStart w:id="1" w:name="_GoBack"/>
      <w:bookmarkEnd w:id="1"/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ter Interface lab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 xml:space="preserve"> Algoma University, Canada (2017-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2018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0C94640B" w14:textId="1A9370B4" w:rsidR="00555CB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Vice</w:t>
      </w:r>
      <w:r w:rsidR="002A6986" w:rsidRPr="00583899">
        <w:rPr>
          <w:rFonts w:ascii="Helvetica" w:hAnsi="Helvetica" w:cs="Times New Roman"/>
          <w:b/>
          <w:sz w:val="18"/>
          <w:szCs w:val="15"/>
          <w:lang w:eastAsia="zh-CN"/>
        </w:rPr>
        <w:t>-m</w:t>
      </w:r>
      <w:r w:rsidR="00935740" w:rsidRPr="00583899">
        <w:rPr>
          <w:rFonts w:ascii="Helvetica" w:hAnsi="Helvetica" w:cs="Times New Roman"/>
          <w:b/>
          <w:sz w:val="18"/>
          <w:szCs w:val="15"/>
          <w:lang w:eastAsia="zh-CN"/>
        </w:rPr>
        <w:t>i</w:t>
      </w:r>
      <w:r w:rsidR="00F25F74" w:rsidRPr="00583899">
        <w:rPr>
          <w:rFonts w:ascii="Helvetica" w:hAnsi="Helvetica" w:cs="Times New Roman"/>
          <w:b/>
          <w:sz w:val="18"/>
          <w:szCs w:val="15"/>
          <w:lang w:eastAsia="zh-CN"/>
        </w:rPr>
        <w:t>nister</w:t>
      </w:r>
      <w:r w:rsidR="00F25F74" w:rsidRPr="00583899">
        <w:rPr>
          <w:rFonts w:ascii="Helvetica" w:hAnsi="Helvetica" w:cs="Times New Roman"/>
          <w:sz w:val="18"/>
          <w:szCs w:val="15"/>
          <w:lang w:eastAsia="zh-CN"/>
        </w:rPr>
        <w:t xml:space="preserve"> of Software </w:t>
      </w:r>
      <w:r w:rsidR="00F00915">
        <w:rPr>
          <w:rFonts w:ascii="Helvetica" w:hAnsi="Helvetica" w:cs="Times New Roman"/>
          <w:sz w:val="18"/>
          <w:szCs w:val="15"/>
          <w:lang w:eastAsia="zh-CN"/>
        </w:rPr>
        <w:t>Development Secto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of Turing Computer Association,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 xml:space="preserve"> University of Jin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2A6986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>China (2015-2016)</w:t>
      </w:r>
    </w:p>
    <w:p w14:paraId="69616509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  <w:lang w:eastAsia="zh-TW"/>
        </w:rPr>
        <w:t xml:space="preserve">Technical </w:t>
      </w:r>
      <w:r w:rsidRPr="00583899">
        <w:rPr>
          <w:sz w:val="32"/>
        </w:rPr>
        <w:t>Skills</w:t>
      </w:r>
    </w:p>
    <w:p w14:paraId="586DEE99" w14:textId="741540C4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Programming </w:t>
      </w:r>
      <w:r w:rsidR="00E32405" w:rsidRPr="00583899">
        <w:rPr>
          <w:rFonts w:ascii="Helvetica" w:hAnsi="Helvetica" w:cs="Times New Roman"/>
          <w:b/>
          <w:sz w:val="18"/>
          <w:szCs w:val="15"/>
          <w:lang w:eastAsia="zh-CN"/>
        </w:rPr>
        <w:t>L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anguage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D6FFE" w:rsidRPr="00583899">
        <w:rPr>
          <w:rFonts w:ascii="Helvetica" w:hAnsi="Helvetica" w:cs="Times New Roman"/>
          <w:sz w:val="18"/>
          <w:szCs w:val="15"/>
          <w:lang w:eastAsia="zh-CN"/>
        </w:rPr>
        <w:t xml:space="preserve">Python, </w:t>
      </w:r>
      <w:r w:rsidR="00001AD7" w:rsidRPr="00583899">
        <w:rPr>
          <w:rFonts w:ascii="Helvetica" w:hAnsi="Helvetica" w:cs="Times New Roman"/>
          <w:sz w:val="18"/>
          <w:szCs w:val="15"/>
          <w:lang w:eastAsia="zh-CN"/>
        </w:rPr>
        <w:t>Java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C++, C, JavaScript, HTML5</w:t>
      </w:r>
      <w:r w:rsidR="004724DB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245BA8">
        <w:rPr>
          <w:rFonts w:ascii="Helvetica" w:hAnsi="Helvetica" w:cs="Times New Roman"/>
          <w:sz w:val="18"/>
          <w:szCs w:val="15"/>
          <w:lang w:eastAsia="zh-CN"/>
        </w:rPr>
        <w:t>CSS3</w:t>
      </w:r>
    </w:p>
    <w:p w14:paraId="0C6745BE" w14:textId="2A1AC053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perating System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Unix/</w:t>
      </w:r>
      <w:r w:rsidR="00A766A5">
        <w:rPr>
          <w:rFonts w:ascii="Helvetica" w:hAnsi="Helvetica" w:cs="Times New Roman"/>
          <w:sz w:val="18"/>
          <w:szCs w:val="15"/>
          <w:lang w:eastAsia="zh-CN"/>
        </w:rPr>
        <w:t>Linux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Windows, iOS and Android development</w:t>
      </w:r>
    </w:p>
    <w:p w14:paraId="70EB3B8C" w14:textId="081FCAE6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Open Source Libraries: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penCV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245BA8">
        <w:rPr>
          <w:rFonts w:ascii="Helvetica" w:hAnsi="Helvetica" w:cs="Times New Roman"/>
          <w:sz w:val="18"/>
          <w:szCs w:val="15"/>
          <w:lang w:eastAsia="zh-CN"/>
        </w:rPr>
        <w:t>Keras</w:t>
      </w:r>
      <w:proofErr w:type="spellEnd"/>
      <w:r w:rsidR="00245BA8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SciPy</w:t>
      </w:r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>Gurobi</w:t>
      </w:r>
      <w:proofErr w:type="spellEnd"/>
    </w:p>
    <w:p w14:paraId="0B586C8A" w14:textId="18151CF3" w:rsidR="004039FA" w:rsidRPr="00583899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thers</w:t>
      </w:r>
      <w:r w:rsidR="004039FA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: </w:t>
      </w: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 xml:space="preserve">LATEX, </w:t>
      </w:r>
      <w:r w:rsidR="004039FA" w:rsidRPr="00583899">
        <w:rPr>
          <w:rFonts w:ascii="Helvetica" w:hAnsi="Helvetica" w:cs="Times New Roman"/>
          <w:bCs/>
          <w:sz w:val="18"/>
          <w:szCs w:val="15"/>
          <w:lang w:eastAsia="zh-CN"/>
        </w:rPr>
        <w:t>MySQL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245BA8">
        <w:rPr>
          <w:rFonts w:ascii="Helvetica" w:hAnsi="Helvetica" w:cs="Times New Roman"/>
          <w:sz w:val="18"/>
          <w:szCs w:val="15"/>
          <w:lang w:eastAsia="zh-CN"/>
        </w:rPr>
        <w:t xml:space="preserve">Google 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>Firebase</w:t>
      </w:r>
    </w:p>
    <w:p w14:paraId="5A489537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</w:rPr>
        <w:lastRenderedPageBreak/>
        <w:t>Domain Knowledge</w:t>
      </w:r>
    </w:p>
    <w:p w14:paraId="2D9149D4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Computer Vision and Image Analysis</w:t>
      </w:r>
    </w:p>
    <w:p w14:paraId="39CA249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Machine Learning, Artificial Neural Networks and Deep Learning</w:t>
      </w:r>
    </w:p>
    <w:p w14:paraId="1AEB18F1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Big Data Analysis</w:t>
      </w:r>
    </w:p>
    <w:p w14:paraId="482885B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Algorithm Design</w:t>
      </w:r>
    </w:p>
    <w:p w14:paraId="559F28E7" w14:textId="10B268C8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Object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-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riented Programming and 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Object-Oriente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esign</w:t>
      </w:r>
    </w:p>
    <w:p w14:paraId="3C97F30D" w14:textId="46D6450B" w:rsidR="00EE38FA" w:rsidRPr="00583899" w:rsidRDefault="00EE38FA" w:rsidP="00EE38FA">
      <w:pPr>
        <w:pStyle w:val="Heading1"/>
        <w:rPr>
          <w:sz w:val="32"/>
          <w:lang w:eastAsia="zh-CN"/>
        </w:rPr>
      </w:pPr>
      <w:r w:rsidRPr="00583899">
        <w:rPr>
          <w:sz w:val="32"/>
        </w:rPr>
        <w:t>Publication</w:t>
      </w:r>
      <w:r w:rsidR="009730AB" w:rsidRPr="00583899">
        <w:rPr>
          <w:sz w:val="32"/>
        </w:rPr>
        <w:t>s</w:t>
      </w:r>
    </w:p>
    <w:p w14:paraId="4F2DC181" w14:textId="01D312D6" w:rsidR="00FC4FCF" w:rsidRPr="009D7BC3" w:rsidRDefault="00FC4FCF" w:rsidP="00B66CE8">
      <w:pPr>
        <w:pStyle w:val="ListParagraph"/>
        <w:ind w:left="0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Published:</w:t>
      </w:r>
    </w:p>
    <w:p w14:paraId="6E718820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1-6). IEEE.</w:t>
      </w:r>
    </w:p>
    <w:p w14:paraId="3CF13D72" w14:textId="37BAC45E" w:rsidR="00546338" w:rsidRPr="009D7BC3" w:rsidRDefault="00602431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&amp; Feng, Y. (2018). Using Convolution and Deep Learning in Gomoku Game Artificial Intelligence. </w:t>
      </w:r>
      <w:r w:rsidRPr="00231370">
        <w:rPr>
          <w:rFonts w:ascii="Helvetica" w:hAnsi="Helvetica" w:cs="Times New Roman"/>
          <w:i/>
          <w:iCs/>
          <w:sz w:val="18"/>
          <w:szCs w:val="18"/>
          <w:lang w:eastAsia="zh-CN"/>
        </w:rPr>
        <w:t>Modern Physics Letters A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28(03), 1850011.</w:t>
      </w:r>
    </w:p>
    <w:p w14:paraId="5EAEFBFF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48-52). ACM.</w:t>
      </w:r>
    </w:p>
    <w:p w14:paraId="25ABBF2B" w14:textId="6E9B749E" w:rsidR="00D50D6A" w:rsidRPr="00D50D6A" w:rsidRDefault="00FC4FCF" w:rsidP="00B66CE8">
      <w:pPr>
        <w:pStyle w:val="ListParagraph"/>
        <w:ind w:left="709" w:hanging="720"/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Submitted:</w:t>
      </w:r>
    </w:p>
    <w:p w14:paraId="0E393C57" w14:textId="0E1857AD" w:rsidR="00D50D6A" w:rsidRDefault="00D50D6A" w:rsidP="009E1190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D50D6A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, &amp; Choudhury, S., Optimizing Mobile Edge Computing Multi-Level Task Offloading via Deep Reinforcement Learning, submitted to </w:t>
      </w:r>
      <w:r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2020 I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EEE International Conference on Communications (ICC</w:t>
      </w:r>
      <w:r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 xml:space="preserve"> 2020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. IEEE.</w:t>
      </w:r>
    </w:p>
    <w:p w14:paraId="1DBCB3F9" w14:textId="5CD5B979" w:rsidR="009E1190" w:rsidRPr="009E1190" w:rsidRDefault="009E1190" w:rsidP="009E1190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E1190">
        <w:rPr>
          <w:rFonts w:ascii="Helvetica" w:hAnsi="Helvetica" w:cs="Times New Roman"/>
          <w:sz w:val="18"/>
          <w:szCs w:val="18"/>
          <w:lang w:eastAsia="zh-CN"/>
        </w:rPr>
        <w:t>Li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Y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Li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Li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>Yan P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Huang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X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&amp;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 D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No-reference stereoscopic image quality assessment by combining global and local features, under revision, submitted to </w:t>
      </w:r>
      <w:r w:rsidRPr="009E1190">
        <w:rPr>
          <w:rFonts w:ascii="Helvetica" w:hAnsi="Helvetica" w:cs="Times New Roman"/>
          <w:i/>
          <w:iCs/>
          <w:sz w:val="18"/>
          <w:szCs w:val="18"/>
          <w:lang w:eastAsia="zh-CN"/>
        </w:rPr>
        <w:t>IEEE Transactions on Circuits and Systems for Video Technology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2019.</w:t>
      </w:r>
    </w:p>
    <w:p w14:paraId="33D9C2D2" w14:textId="21318A2B" w:rsidR="009E1190" w:rsidRPr="009E1190" w:rsidRDefault="009E1190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Paul A., 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>Yan P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&amp; Yang Y., Online Sequential Learning with Non-Iterative Strategy for Dimension Reduction and Image Classification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, submitted to </w:t>
      </w:r>
      <w:r w:rsidRPr="009E1190">
        <w:rPr>
          <w:rFonts w:ascii="Helvetica" w:hAnsi="Helvetica" w:cs="Times New Roman"/>
          <w:i/>
          <w:iCs/>
          <w:sz w:val="18"/>
          <w:szCs w:val="18"/>
          <w:lang w:eastAsia="zh-CN"/>
        </w:rPr>
        <w:t>The Thirty-Fourth AAAI Conference on Artificial Intelligence</w:t>
      </w:r>
      <w:r>
        <w:rPr>
          <w:rFonts w:ascii="Helvetica" w:hAnsi="Helvetica" w:cs="Times New Roman"/>
          <w:i/>
          <w:iCs/>
          <w:sz w:val="18"/>
          <w:szCs w:val="18"/>
          <w:lang w:eastAsia="zh-CN"/>
        </w:rPr>
        <w:t>.</w:t>
      </w:r>
    </w:p>
    <w:p w14:paraId="2B513105" w14:textId="150A8631" w:rsidR="00FC4FCF" w:rsidRPr="009D7BC3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Wei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R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A Machine Learning Auxiliary Approach for the Distributed Dense RFID Readers Arrangement Algorithm. </w:t>
      </w:r>
      <w:r w:rsidRPr="009D7BC3">
        <w:rPr>
          <w:i/>
          <w:iCs/>
          <w:sz w:val="18"/>
          <w:szCs w:val="18"/>
        </w:rPr>
        <w:t>IEEE Access on Intelligent and Cognitive Techniques for Internet of Things.</w:t>
      </w:r>
    </w:p>
    <w:p w14:paraId="0FE08A3E" w14:textId="73E4C1DC" w:rsidR="00FC4FCF" w:rsidRPr="009D7BC3" w:rsidRDefault="00FC4FCF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="009E1190">
        <w:rPr>
          <w:rFonts w:ascii="Helvetica" w:hAnsi="Helvetica" w:cs="Times New Roman"/>
          <w:sz w:val="18"/>
          <w:szCs w:val="18"/>
          <w:lang w:eastAsia="zh-CN"/>
        </w:rPr>
        <w:t>T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urjman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F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Oqily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I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</w:t>
      </w:r>
      <w:r w:rsidRPr="009D7BC3">
        <w:rPr>
          <w:sz w:val="18"/>
          <w:szCs w:val="18"/>
        </w:rPr>
        <w:t>. An Energy-Efficient Topology Control Algorithm for Optimizing the Lifetime of Wireless Information-Centric IoT Networks</w:t>
      </w:r>
      <w:r w:rsidRPr="009D7BC3">
        <w:rPr>
          <w:noProof/>
          <w:sz w:val="18"/>
          <w:szCs w:val="18"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BC3">
        <w:rPr>
          <w:sz w:val="18"/>
          <w:szCs w:val="18"/>
        </w:rPr>
        <w:t xml:space="preserve">. </w:t>
      </w:r>
      <w:r w:rsidRPr="009D7BC3">
        <w:rPr>
          <w:i/>
          <w:iCs/>
          <w:sz w:val="18"/>
          <w:szCs w:val="18"/>
        </w:rPr>
        <w:t>Future Generation Computer Systems.</w:t>
      </w:r>
    </w:p>
    <w:p w14:paraId="07E7FDFE" w14:textId="30AB3986" w:rsidR="004B3F59" w:rsidRPr="009D7BC3" w:rsidRDefault="004B3F59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asson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J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Simpson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endh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C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Mago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V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Utilizing Twitter Data Analysis and Deep Learning to Identify Drug Use. </w:t>
      </w:r>
      <w:r w:rsidRPr="009D7BC3">
        <w:rPr>
          <w:i/>
          <w:iCs/>
          <w:sz w:val="18"/>
          <w:szCs w:val="18"/>
        </w:rPr>
        <w:t>IEEE Access</w:t>
      </w:r>
      <w:r w:rsidRPr="009D7BC3">
        <w:rPr>
          <w:sz w:val="18"/>
          <w:szCs w:val="18"/>
        </w:rPr>
        <w:t>.</w:t>
      </w:r>
    </w:p>
    <w:p w14:paraId="5ADC59E6" w14:textId="4388B74B" w:rsidR="00686639" w:rsidRPr="00583899" w:rsidRDefault="0035551E" w:rsidP="00686639">
      <w:pPr>
        <w:pStyle w:val="Heading1"/>
        <w:rPr>
          <w:sz w:val="32"/>
          <w:lang w:eastAsia="zh-CN"/>
        </w:rPr>
      </w:pPr>
      <w:r w:rsidRPr="00583899">
        <w:rPr>
          <w:sz w:val="32"/>
        </w:rPr>
        <w:t>Awards</w:t>
      </w:r>
      <w:r w:rsidR="00227D8E" w:rsidRPr="00583899">
        <w:rPr>
          <w:sz w:val="32"/>
        </w:rPr>
        <w:t xml:space="preserve"> and </w:t>
      </w:r>
      <w:r w:rsidR="005E793C" w:rsidRPr="00583899">
        <w:rPr>
          <w:sz w:val="32"/>
        </w:rPr>
        <w:t>Honors</w:t>
      </w:r>
    </w:p>
    <w:p w14:paraId="4ADAD252" w14:textId="126EB5BF" w:rsidR="00DC6CE5" w:rsidRPr="00DC6CE5" w:rsidRDefault="00DC6CE5" w:rsidP="00DC6CE5">
      <w:pPr>
        <w:pStyle w:val="ListParagraph"/>
        <w:ind w:left="0"/>
        <w:rPr>
          <w:rFonts w:ascii="Helvetica" w:hAnsi="Helvetica" w:cs="Times New Roman"/>
          <w:b/>
          <w:i/>
          <w:sz w:val="18"/>
          <w:szCs w:val="15"/>
          <w:lang w:eastAsia="zh-CN"/>
        </w:rPr>
      </w:pPr>
      <w:r w:rsidRPr="00DC6CE5">
        <w:rPr>
          <w:rFonts w:ascii="Helvetica" w:hAnsi="Helvetica" w:cs="Times New Roman"/>
          <w:b/>
          <w:i/>
          <w:sz w:val="18"/>
          <w:szCs w:val="15"/>
          <w:lang w:eastAsia="zh-CN"/>
        </w:rPr>
        <w:t>External:</w:t>
      </w:r>
    </w:p>
    <w:p w14:paraId="3C3F0B2C" w14:textId="2C1CF962" w:rsidR="00DC6CE5" w:rsidRPr="00DC6CE5" w:rsidRDefault="00DC6CE5" w:rsidP="00DC6CE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</w:t>
      </w:r>
      <w:r w:rsidR="00B66CE8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2019</w:t>
      </w: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9255B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ector Scholarships in Artificial Intelligence (VSAI)</w:t>
      </w:r>
      <w:r w:rsidRPr="009255B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by Vector Institute, $17,500 (CAD)</w:t>
      </w:r>
    </w:p>
    <w:p w14:paraId="60005313" w14:textId="02C20AA2" w:rsidR="00DC6CE5" w:rsidRPr="00DC6CE5" w:rsidRDefault="00DC6CE5" w:rsidP="00DC6CE5">
      <w:pPr>
        <w:pStyle w:val="ListParagraph"/>
        <w:ind w:left="0"/>
        <w:rPr>
          <w:rFonts w:ascii="Helvetica" w:hAnsi="Helvetica" w:cs="Times New Roman"/>
          <w:b/>
          <w:i/>
          <w:sz w:val="18"/>
          <w:szCs w:val="15"/>
          <w:lang w:eastAsia="zh-CN"/>
        </w:rPr>
      </w:pPr>
      <w:r w:rsidRPr="00DC6CE5">
        <w:rPr>
          <w:rFonts w:ascii="Helvetica" w:hAnsi="Helvetica" w:cs="Times New Roman"/>
          <w:b/>
          <w:i/>
          <w:sz w:val="18"/>
          <w:szCs w:val="15"/>
          <w:lang w:eastAsia="zh-CN"/>
        </w:rPr>
        <w:t>Lakehead University:</w:t>
      </w:r>
    </w:p>
    <w:p w14:paraId="4F458FF4" w14:textId="661FC598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</w:p>
    <w:p w14:paraId="626E4AF3" w14:textId="1B7854B6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>International Match Fund Award</w:t>
      </w:r>
    </w:p>
    <w:p w14:paraId="28DEE1B4" w14:textId="7DDD4234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Award</w:t>
      </w:r>
    </w:p>
    <w:p w14:paraId="2E4D06AD" w14:textId="70501131" w:rsidR="008C581A" w:rsidRPr="00583899" w:rsidRDefault="00843B50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-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8C581A" w:rsidRPr="00583899">
        <w:rPr>
          <w:rFonts w:ascii="Helvetica" w:hAnsi="Helvetica" w:cs="Times New Roman"/>
          <w:b/>
          <w:sz w:val="18"/>
          <w:szCs w:val="15"/>
          <w:lang w:eastAsia="zh-CN"/>
        </w:rPr>
        <w:t>Graduate Assistantship</w:t>
      </w:r>
    </w:p>
    <w:p w14:paraId="4203FE3E" w14:textId="6C6A9D0B" w:rsidR="0035551E" w:rsidRPr="00583899" w:rsidRDefault="00843B50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</w:p>
    <w:p w14:paraId="7B8A5AA1" w14:textId="3625727C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Entrance Award</w:t>
      </w:r>
    </w:p>
    <w:p w14:paraId="7F48E4C7" w14:textId="67427521" w:rsidR="007D2BDD" w:rsidRPr="00583899" w:rsidRDefault="00843B50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7D2BDD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International Entrance Award</w:t>
      </w:r>
    </w:p>
    <w:p w14:paraId="5E71B949" w14:textId="115ECF3F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Entrance Award</w:t>
      </w:r>
    </w:p>
    <w:p w14:paraId="11968C6C" w14:textId="5795D5C9" w:rsidR="00A53370" w:rsidRDefault="00446290" w:rsidP="00A53370">
      <w:pPr>
        <w:pStyle w:val="Heading1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sz w:val="32"/>
        </w:rPr>
        <w:lastRenderedPageBreak/>
        <w:t>Projects</w:t>
      </w:r>
    </w:p>
    <w:p w14:paraId="2CB50E19" w14:textId="61D1C710" w:rsidR="00A53370" w:rsidRPr="00A53370" w:rsidRDefault="00A53370" w:rsidP="00A53370">
      <w:pPr>
        <w:pStyle w:val="ListParagraph"/>
        <w:ind w:left="0"/>
        <w:rPr>
          <w:rFonts w:ascii="Helvetica" w:hAnsi="Helvetica" w:cs="Times New Roman"/>
          <w:b/>
          <w:i/>
          <w:sz w:val="18"/>
          <w:szCs w:val="15"/>
          <w:lang w:eastAsia="zh-CN"/>
        </w:rPr>
      </w:pPr>
      <w:r w:rsidRPr="00A53370">
        <w:rPr>
          <w:rFonts w:ascii="Helvetica" w:hAnsi="Helvetica" w:cs="Times New Roman"/>
          <w:b/>
          <w:i/>
          <w:sz w:val="18"/>
          <w:szCs w:val="15"/>
          <w:lang w:eastAsia="zh-CN"/>
        </w:rPr>
        <w:t>Research</w:t>
      </w:r>
      <w:r>
        <w:rPr>
          <w:rFonts w:ascii="Helvetica" w:hAnsi="Helvetica" w:cs="Times New Roman"/>
          <w:b/>
          <w:i/>
          <w:sz w:val="18"/>
          <w:szCs w:val="15"/>
          <w:lang w:eastAsia="zh-CN"/>
        </w:rPr>
        <w:t xml:space="preserve"> projects</w:t>
      </w:r>
      <w:r w:rsidRPr="00A53370">
        <w:rPr>
          <w:rFonts w:ascii="Helvetica" w:hAnsi="Helvetica" w:cs="Times New Roman"/>
          <w:b/>
          <w:i/>
          <w:sz w:val="18"/>
          <w:szCs w:val="15"/>
          <w:lang w:eastAsia="zh-CN"/>
        </w:rPr>
        <w:t>:</w:t>
      </w:r>
    </w:p>
    <w:p w14:paraId="4C6CDB75" w14:textId="705F9BFB" w:rsidR="003D6F86" w:rsidRDefault="003D6F86" w:rsidP="00834882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(</w:t>
      </w:r>
      <w:r w:rsidRPr="00583899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Deep Learning Satellite Image Lichen Mapping</w:t>
      </w:r>
      <w:r w:rsidR="00834882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in collaboration with </w:t>
      </w:r>
      <w:r w:rsidR="00DA54FC" w:rsidRPr="00583899">
        <w:rPr>
          <w:rFonts w:ascii="Helvetica" w:hAnsi="Helvetica" w:cs="Times New Roman"/>
          <w:sz w:val="18"/>
          <w:szCs w:val="15"/>
          <w:lang w:eastAsia="zh-CN"/>
        </w:rPr>
        <w:t>NCASI</w:t>
      </w:r>
      <w:r w:rsidR="00834882">
        <w:rPr>
          <w:rFonts w:ascii="Helvetica" w:hAnsi="Helvetica" w:cs="Times New Roman"/>
          <w:sz w:val="18"/>
          <w:szCs w:val="15"/>
          <w:lang w:eastAsia="zh-CN"/>
        </w:rPr>
        <w:t xml:space="preserve"> Inc.</w:t>
      </w:r>
      <w:r w:rsidR="00767A11">
        <w:rPr>
          <w:rFonts w:ascii="Helvetica" w:hAnsi="Helvetica" w:cs="Times New Roman"/>
          <w:sz w:val="18"/>
          <w:szCs w:val="15"/>
          <w:lang w:eastAsia="zh-CN"/>
        </w:rPr>
        <w:t>, funded by NSERC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1AC4EC15" w14:textId="706414C2" w:rsidR="00B63F44" w:rsidRPr="00583899" w:rsidRDefault="00B63F44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</w:t>
      </w:r>
      <w:r w:rsidR="00D2186F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4X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Video Super-Resolution</w:t>
      </w:r>
      <w:r w:rsidR="00B557BD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3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www.youtube.com/watch?v=W8TxAPylE0Y</w:t>
        </w:r>
      </w:hyperlink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551E1DA" w14:textId="7E3996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-2019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 Portrait Mode Photo Generator</w:t>
      </w:r>
    </w:p>
    <w:p w14:paraId="7E033C41" w14:textId="77777777" w:rsidR="00A11477" w:rsidRPr="00A11477" w:rsidRDefault="003D6F86" w:rsidP="00A11477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istributed Dense RFID Readers Arrangement Algorithm</w:t>
      </w:r>
    </w:p>
    <w:p w14:paraId="162E5035" w14:textId="65521C17" w:rsidR="00A53370" w:rsidRPr="00A53370" w:rsidRDefault="003D6F86" w:rsidP="00A5337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7-2018) 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Undergraduate Thesis: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sing Machine Learning in Gomoku Game</w:t>
      </w:r>
    </w:p>
    <w:p w14:paraId="2276DC76" w14:textId="1F52405E" w:rsidR="00A53370" w:rsidRDefault="00A53370" w:rsidP="00A53370">
      <w:pPr>
        <w:pStyle w:val="ListParagraph"/>
        <w:ind w:left="0"/>
        <w:rPr>
          <w:rFonts w:ascii="Helvetica" w:hAnsi="Helvetica" w:cs="Times New Roman"/>
          <w:b/>
          <w:i/>
          <w:sz w:val="18"/>
          <w:szCs w:val="15"/>
          <w:lang w:eastAsia="zh-CN"/>
        </w:rPr>
      </w:pPr>
      <w:r w:rsidRPr="00A53370">
        <w:rPr>
          <w:rFonts w:ascii="Helvetica" w:hAnsi="Helvetica" w:cs="Times New Roman"/>
          <w:b/>
          <w:i/>
          <w:sz w:val="18"/>
          <w:szCs w:val="15"/>
          <w:lang w:eastAsia="zh-CN"/>
        </w:rPr>
        <w:t>Other</w:t>
      </w:r>
      <w:r>
        <w:rPr>
          <w:rFonts w:ascii="Helvetica" w:hAnsi="Helvetica" w:cs="Times New Roman"/>
          <w:b/>
          <w:i/>
          <w:sz w:val="18"/>
          <w:szCs w:val="15"/>
          <w:lang w:eastAsia="zh-CN"/>
        </w:rPr>
        <w:t xml:space="preserve"> projects</w:t>
      </w:r>
      <w:r w:rsidRPr="00A53370">
        <w:rPr>
          <w:rFonts w:ascii="Helvetica" w:hAnsi="Helvetica" w:cs="Times New Roman"/>
          <w:b/>
          <w:i/>
          <w:sz w:val="18"/>
          <w:szCs w:val="15"/>
          <w:lang w:eastAsia="zh-CN"/>
        </w:rPr>
        <w:t>:</w:t>
      </w:r>
    </w:p>
    <w:p w14:paraId="317C0D26" w14:textId="482BEED5" w:rsidR="00A53370" w:rsidRDefault="00A53370" w:rsidP="00A5337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>
        <w:rPr>
          <w:rFonts w:ascii="Helvetica" w:hAnsi="Helvetica" w:cs="Times New Roman"/>
          <w:sz w:val="18"/>
          <w:szCs w:val="15"/>
          <w:lang w:eastAsia="zh-CN"/>
        </w:rPr>
        <w:t>(</w:t>
      </w:r>
      <w:r w:rsidRPr="00B66CE8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E945F9">
        <w:rPr>
          <w:rFonts w:ascii="Helvetica" w:hAnsi="Helvetica" w:cs="Times New Roman"/>
          <w:b/>
          <w:sz w:val="18"/>
          <w:szCs w:val="15"/>
          <w:lang w:eastAsia="zh-CN"/>
        </w:rPr>
        <w:t>BPPV Mobile App</w:t>
      </w:r>
      <w:r>
        <w:rPr>
          <w:rFonts w:ascii="Helvetica" w:hAnsi="Helvetica" w:cs="Times New Roman"/>
          <w:sz w:val="18"/>
          <w:szCs w:val="15"/>
          <w:lang w:eastAsia="zh-CN"/>
        </w:rPr>
        <w:t xml:space="preserve"> for healthcare training (Android and iOS)</w:t>
      </w:r>
    </w:p>
    <w:p w14:paraId="5876318D" w14:textId="4A7D4F1C" w:rsidR="00A53370" w:rsidRDefault="00A53370" w:rsidP="00A5337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Web-based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ainting Applica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4" w:history="1">
        <w:r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peizhiyan.github.io/www/draw.html</w:t>
        </w:r>
      </w:hyperlink>
      <w:r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4450D018" w14:textId="18490EA1" w:rsidR="00A53370" w:rsidRPr="00A53370" w:rsidRDefault="00A53370" w:rsidP="00A5337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A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implementation of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Extreme Learning Autoencod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5" w:history="1">
        <w:r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github.com/PeizhiYan/ELA</w:t>
        </w:r>
      </w:hyperlink>
      <w:r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34CA0C7F" w14:textId="731AB428" w:rsidR="00A53370" w:rsidRPr="00A53370" w:rsidRDefault="00A53370" w:rsidP="00A5337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A11477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A11477">
        <w:rPr>
          <w:rFonts w:ascii="Helvetica" w:hAnsi="Helvetica" w:cs="Times New Roman"/>
          <w:b/>
          <w:sz w:val="18"/>
          <w:szCs w:val="15"/>
          <w:lang w:eastAsia="zh-CN"/>
        </w:rPr>
        <w:t xml:space="preserve"> Convolution-Based Gomoku Game Evaluation Algorithm</w:t>
      </w:r>
      <w:r w:rsidRPr="00A11477">
        <w:rPr>
          <w:rFonts w:ascii="Helvetica" w:hAnsi="Helvetica" w:cs="Times New Roman"/>
          <w:sz w:val="18"/>
          <w:szCs w:val="15"/>
          <w:lang w:eastAsia="zh-CN"/>
        </w:rPr>
        <w:t xml:space="preserve"> (</w:t>
      </w:r>
      <w:hyperlink r:id="rId16" w:history="1">
        <w:r w:rsidRPr="00A11477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peizhiyan.github.io/js_codes/gomoku/index.html</w:t>
        </w:r>
      </w:hyperlink>
      <w:r w:rsidRPr="00A11477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65824A5F" w14:textId="51169A52" w:rsidR="003E4CF3" w:rsidRPr="00583899" w:rsidRDefault="00FC3BA4" w:rsidP="003E4CF3">
      <w:pPr>
        <w:pStyle w:val="Heading1"/>
        <w:rPr>
          <w:sz w:val="32"/>
        </w:rPr>
      </w:pPr>
      <w:r w:rsidRPr="00583899">
        <w:rPr>
          <w:sz w:val="32"/>
          <w:lang w:eastAsia="zh-TW"/>
        </w:rPr>
        <w:t>Other I</w:t>
      </w:r>
      <w:r w:rsidR="003E4CF3" w:rsidRPr="00583899">
        <w:rPr>
          <w:sz w:val="32"/>
          <w:lang w:eastAsia="zh-TW"/>
        </w:rPr>
        <w:t>nterests</w:t>
      </w:r>
    </w:p>
    <w:p w14:paraId="464572CD" w14:textId="77777777" w:rsidR="00D0099D" w:rsidRPr="00583899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P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ainting</w:t>
      </w:r>
    </w:p>
    <w:p w14:paraId="3C3EB2CB" w14:textId="004DDDDF" w:rsidR="00487126" w:rsidRPr="00583899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Reading</w:t>
      </w:r>
    </w:p>
    <w:sectPr w:rsidR="00487126" w:rsidRPr="00583899" w:rsidSect="00FC3BA4">
      <w:headerReference w:type="default" r:id="rId17"/>
      <w:footerReference w:type="default" r:id="rId18"/>
      <w:headerReference w:type="first" r:id="rId19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69140" w14:textId="77777777" w:rsidR="00BC4644" w:rsidRDefault="00BC4644">
      <w:r>
        <w:separator/>
      </w:r>
    </w:p>
  </w:endnote>
  <w:endnote w:type="continuationSeparator" w:id="0">
    <w:p w14:paraId="166CCBB6" w14:textId="77777777" w:rsidR="00BC4644" w:rsidRDefault="00BC4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18654" w14:textId="77777777" w:rsidR="00BC4644" w:rsidRDefault="00BC4644">
      <w:r>
        <w:separator/>
      </w:r>
    </w:p>
  </w:footnote>
  <w:footnote w:type="continuationSeparator" w:id="0">
    <w:p w14:paraId="3B0508F6" w14:textId="77777777" w:rsidR="00BC4644" w:rsidRDefault="00BC4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70ED98A4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&#13;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&#13;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&#13;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&#13;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12FF4"/>
    <w:rsid w:val="0001597A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2574F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A7C5A"/>
    <w:rsid w:val="001B3A7B"/>
    <w:rsid w:val="001C24D1"/>
    <w:rsid w:val="001C4514"/>
    <w:rsid w:val="001D5CB3"/>
    <w:rsid w:val="001F4976"/>
    <w:rsid w:val="00207B59"/>
    <w:rsid w:val="002111A3"/>
    <w:rsid w:val="00211C50"/>
    <w:rsid w:val="00227D8E"/>
    <w:rsid w:val="0023025C"/>
    <w:rsid w:val="00231370"/>
    <w:rsid w:val="002356FA"/>
    <w:rsid w:val="0024117B"/>
    <w:rsid w:val="00241DFF"/>
    <w:rsid w:val="0024214C"/>
    <w:rsid w:val="002436A8"/>
    <w:rsid w:val="0024575F"/>
    <w:rsid w:val="00245BA8"/>
    <w:rsid w:val="002604D8"/>
    <w:rsid w:val="002728E1"/>
    <w:rsid w:val="0027394B"/>
    <w:rsid w:val="00291597"/>
    <w:rsid w:val="00297D09"/>
    <w:rsid w:val="002A6986"/>
    <w:rsid w:val="002A79BF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4DC6"/>
    <w:rsid w:val="00347F36"/>
    <w:rsid w:val="003528DA"/>
    <w:rsid w:val="0035551E"/>
    <w:rsid w:val="003634AD"/>
    <w:rsid w:val="003639CA"/>
    <w:rsid w:val="0036692D"/>
    <w:rsid w:val="0039125C"/>
    <w:rsid w:val="00396A29"/>
    <w:rsid w:val="003A0E75"/>
    <w:rsid w:val="003A1B4E"/>
    <w:rsid w:val="003A5AA9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724DB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899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02431"/>
    <w:rsid w:val="006255AE"/>
    <w:rsid w:val="00627F9A"/>
    <w:rsid w:val="00643844"/>
    <w:rsid w:val="00644319"/>
    <w:rsid w:val="0064629D"/>
    <w:rsid w:val="0065543F"/>
    <w:rsid w:val="00665078"/>
    <w:rsid w:val="00667E14"/>
    <w:rsid w:val="00671041"/>
    <w:rsid w:val="00672400"/>
    <w:rsid w:val="0067252A"/>
    <w:rsid w:val="00674A51"/>
    <w:rsid w:val="00674E36"/>
    <w:rsid w:val="006753F6"/>
    <w:rsid w:val="00681B80"/>
    <w:rsid w:val="006825E3"/>
    <w:rsid w:val="00683EC7"/>
    <w:rsid w:val="00686639"/>
    <w:rsid w:val="0068698D"/>
    <w:rsid w:val="0069531F"/>
    <w:rsid w:val="006C7E37"/>
    <w:rsid w:val="006F349F"/>
    <w:rsid w:val="006F3559"/>
    <w:rsid w:val="006F5632"/>
    <w:rsid w:val="006F5655"/>
    <w:rsid w:val="00702476"/>
    <w:rsid w:val="007138EC"/>
    <w:rsid w:val="00717293"/>
    <w:rsid w:val="00735C30"/>
    <w:rsid w:val="00757845"/>
    <w:rsid w:val="00767895"/>
    <w:rsid w:val="00767A11"/>
    <w:rsid w:val="0077169C"/>
    <w:rsid w:val="00771E6F"/>
    <w:rsid w:val="00775283"/>
    <w:rsid w:val="0078672D"/>
    <w:rsid w:val="0079019D"/>
    <w:rsid w:val="00790427"/>
    <w:rsid w:val="007908AD"/>
    <w:rsid w:val="007B1CFD"/>
    <w:rsid w:val="007B33F7"/>
    <w:rsid w:val="007C5C92"/>
    <w:rsid w:val="007D068E"/>
    <w:rsid w:val="007D1069"/>
    <w:rsid w:val="007D2BDD"/>
    <w:rsid w:val="007E1A9C"/>
    <w:rsid w:val="007E78BB"/>
    <w:rsid w:val="00803C6F"/>
    <w:rsid w:val="008141AD"/>
    <w:rsid w:val="0082006F"/>
    <w:rsid w:val="00823315"/>
    <w:rsid w:val="00834882"/>
    <w:rsid w:val="00837D22"/>
    <w:rsid w:val="00843B50"/>
    <w:rsid w:val="00845F8F"/>
    <w:rsid w:val="00856FEC"/>
    <w:rsid w:val="00870881"/>
    <w:rsid w:val="00872C0F"/>
    <w:rsid w:val="008779F5"/>
    <w:rsid w:val="008920B7"/>
    <w:rsid w:val="008C581A"/>
    <w:rsid w:val="008D0FB2"/>
    <w:rsid w:val="008E414F"/>
    <w:rsid w:val="008F20B6"/>
    <w:rsid w:val="008F303F"/>
    <w:rsid w:val="008F59A5"/>
    <w:rsid w:val="009255B6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9D7BC3"/>
    <w:rsid w:val="009E1190"/>
    <w:rsid w:val="009E2D91"/>
    <w:rsid w:val="009E3E8A"/>
    <w:rsid w:val="00A00FB2"/>
    <w:rsid w:val="00A11477"/>
    <w:rsid w:val="00A13488"/>
    <w:rsid w:val="00A15F69"/>
    <w:rsid w:val="00A2196B"/>
    <w:rsid w:val="00A23051"/>
    <w:rsid w:val="00A33108"/>
    <w:rsid w:val="00A35EA2"/>
    <w:rsid w:val="00A53370"/>
    <w:rsid w:val="00A63396"/>
    <w:rsid w:val="00A67BDA"/>
    <w:rsid w:val="00A75A8D"/>
    <w:rsid w:val="00A766A5"/>
    <w:rsid w:val="00A81087"/>
    <w:rsid w:val="00A861F4"/>
    <w:rsid w:val="00A86ECC"/>
    <w:rsid w:val="00A95071"/>
    <w:rsid w:val="00AC36C3"/>
    <w:rsid w:val="00AC3EF0"/>
    <w:rsid w:val="00AD2D04"/>
    <w:rsid w:val="00AD3136"/>
    <w:rsid w:val="00AE47D7"/>
    <w:rsid w:val="00AE6049"/>
    <w:rsid w:val="00B04360"/>
    <w:rsid w:val="00B0625A"/>
    <w:rsid w:val="00B072B2"/>
    <w:rsid w:val="00B27B4F"/>
    <w:rsid w:val="00B30413"/>
    <w:rsid w:val="00B374D5"/>
    <w:rsid w:val="00B4158A"/>
    <w:rsid w:val="00B42B89"/>
    <w:rsid w:val="00B43435"/>
    <w:rsid w:val="00B557BD"/>
    <w:rsid w:val="00B63F44"/>
    <w:rsid w:val="00B66CE8"/>
    <w:rsid w:val="00B7136F"/>
    <w:rsid w:val="00B90ADB"/>
    <w:rsid w:val="00B93B96"/>
    <w:rsid w:val="00B9669C"/>
    <w:rsid w:val="00BA6499"/>
    <w:rsid w:val="00BC4644"/>
    <w:rsid w:val="00BD50CE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D79E8"/>
    <w:rsid w:val="00CE19FD"/>
    <w:rsid w:val="00CE614E"/>
    <w:rsid w:val="00CE7459"/>
    <w:rsid w:val="00CF1B20"/>
    <w:rsid w:val="00CF221F"/>
    <w:rsid w:val="00CF3E00"/>
    <w:rsid w:val="00CF58BB"/>
    <w:rsid w:val="00D00476"/>
    <w:rsid w:val="00D0067D"/>
    <w:rsid w:val="00D0099D"/>
    <w:rsid w:val="00D13A69"/>
    <w:rsid w:val="00D2186F"/>
    <w:rsid w:val="00D238EA"/>
    <w:rsid w:val="00D33B82"/>
    <w:rsid w:val="00D412AD"/>
    <w:rsid w:val="00D41FF6"/>
    <w:rsid w:val="00D50D6A"/>
    <w:rsid w:val="00D52BEB"/>
    <w:rsid w:val="00D74028"/>
    <w:rsid w:val="00D80328"/>
    <w:rsid w:val="00D90D14"/>
    <w:rsid w:val="00D957C4"/>
    <w:rsid w:val="00DA54FC"/>
    <w:rsid w:val="00DC19CD"/>
    <w:rsid w:val="00DC24C1"/>
    <w:rsid w:val="00DC6CE5"/>
    <w:rsid w:val="00DD0461"/>
    <w:rsid w:val="00DD0527"/>
    <w:rsid w:val="00DF59E7"/>
    <w:rsid w:val="00E03BFF"/>
    <w:rsid w:val="00E32405"/>
    <w:rsid w:val="00E458EE"/>
    <w:rsid w:val="00E50233"/>
    <w:rsid w:val="00E76D21"/>
    <w:rsid w:val="00E945F9"/>
    <w:rsid w:val="00EB5CFA"/>
    <w:rsid w:val="00EC6286"/>
    <w:rsid w:val="00ED35A0"/>
    <w:rsid w:val="00ED64B0"/>
    <w:rsid w:val="00EE38FA"/>
    <w:rsid w:val="00EF4510"/>
    <w:rsid w:val="00F00915"/>
    <w:rsid w:val="00F15187"/>
    <w:rsid w:val="00F171D2"/>
    <w:rsid w:val="00F20CC5"/>
    <w:rsid w:val="00F21E81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peizhiyan.github.io/www/draw.html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23DEA-5EC8-B94B-9F4D-984B7240C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31</cp:revision>
  <cp:lastPrinted>2019-09-30T23:41:00Z</cp:lastPrinted>
  <dcterms:created xsi:type="dcterms:W3CDTF">2019-09-30T23:41:00Z</dcterms:created>
  <dcterms:modified xsi:type="dcterms:W3CDTF">2019-11-15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